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ADE2C7" w14:textId="0134616A" w:rsidR="005454CF" w:rsidRPr="008F0187" w:rsidRDefault="00000000">
      <w:pPr>
        <w:pStyle w:val="Heading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Utility Classes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ของ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กั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CSS</w:t>
      </w:r>
    </w:p>
    <w:p w14:paraId="12E1F6C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408179C3" w:rsidR="005454CF" w:rsidRPr="008F0187" w:rsidRDefault="0027456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74564">
              <w:rPr>
                <w:rFonts w:ascii="Tahoma" w:hAnsi="Tahoma" w:cs="Tahoma"/>
                <w:sz w:val="20"/>
                <w:szCs w:val="20"/>
              </w:rPr>
              <w:t xml:space="preserve">box-shadow: 0 10px 15px -3px </w:t>
            </w:r>
            <w:proofErr w:type="spellStart"/>
            <w:proofErr w:type="gramStart"/>
            <w:r w:rsidRPr="00274564">
              <w:rPr>
                <w:rFonts w:ascii="Tahoma" w:hAnsi="Tahoma" w:cs="Tahoma"/>
                <w:sz w:val="20"/>
                <w:szCs w:val="20"/>
              </w:rPr>
              <w:t>rgba</w:t>
            </w:r>
            <w:proofErr w:type="spellEnd"/>
            <w:r w:rsidRPr="00274564">
              <w:rPr>
                <w:rFonts w:ascii="Tahoma" w:hAnsi="Tahoma" w:cs="Tahoma"/>
                <w:sz w:val="20"/>
                <w:szCs w:val="20"/>
              </w:rPr>
              <w:t>(</w:t>
            </w:r>
            <w:proofErr w:type="gramEnd"/>
            <w:r w:rsidRPr="00274564">
              <w:rPr>
                <w:rFonts w:ascii="Tahoma" w:hAnsi="Tahoma" w:cs="Tahoma"/>
                <w:sz w:val="20"/>
                <w:szCs w:val="20"/>
              </w:rPr>
              <w:t xml:space="preserve">0, 0, 0, 0.1), 0 4px 6px -4px </w:t>
            </w:r>
            <w:proofErr w:type="spellStart"/>
            <w:r w:rsidRPr="00274564">
              <w:rPr>
                <w:rFonts w:ascii="Tahoma" w:hAnsi="Tahoma" w:cs="Tahoma"/>
                <w:sz w:val="20"/>
                <w:szCs w:val="20"/>
              </w:rPr>
              <w:t>rgba</w:t>
            </w:r>
            <w:proofErr w:type="spellEnd"/>
            <w:r w:rsidRPr="00274564">
              <w:rPr>
                <w:rFonts w:ascii="Tahoma" w:hAnsi="Tahoma" w:cs="Tahoma"/>
                <w:sz w:val="20"/>
                <w:szCs w:val="20"/>
              </w:rPr>
              <w:t>(0, 0, 0, 0.1);</w:t>
            </w:r>
          </w:p>
        </w:tc>
        <w:tc>
          <w:tcPr>
            <w:tcW w:w="2816" w:type="dxa"/>
          </w:tcPr>
          <w:p w14:paraId="4F7C00D7" w14:textId="06728EAC" w:rsidR="005454CF" w:rsidRPr="008F0187" w:rsidRDefault="0027456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7456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เงาแบบใหญ่ให้กับองค์ประกอบ</w:t>
            </w: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5FA8F1A4" w:rsidR="005454CF" w:rsidRPr="008F0187" w:rsidRDefault="0027456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74564">
              <w:rPr>
                <w:rFonts w:ascii="Tahoma" w:hAnsi="Tahoma" w:cs="Tahoma"/>
                <w:sz w:val="20"/>
                <w:szCs w:val="20"/>
              </w:rPr>
              <w:t>position: fixed;</w:t>
            </w:r>
          </w:p>
        </w:tc>
        <w:tc>
          <w:tcPr>
            <w:tcW w:w="2816" w:type="dxa"/>
          </w:tcPr>
          <w:p w14:paraId="64D822F2" w14:textId="289E8A0E" w:rsidR="005454CF" w:rsidRPr="008F0187" w:rsidRDefault="0027456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7456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ตำแหน่งคงที่ให้ </w:t>
            </w:r>
            <w:r w:rsidRPr="00274564">
              <w:rPr>
                <w:rFonts w:ascii="Tahoma" w:hAnsi="Tahoma" w:cs="Tahoma"/>
                <w:sz w:val="20"/>
                <w:szCs w:val="20"/>
              </w:rPr>
              <w:t>Header</w:t>
            </w: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23F8E456" w:rsidR="005454CF" w:rsidRPr="008F0187" w:rsidRDefault="0027456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74564">
              <w:rPr>
                <w:rFonts w:ascii="Tahoma" w:hAnsi="Tahoma" w:cs="Tahoma"/>
                <w:sz w:val="20"/>
                <w:szCs w:val="20"/>
              </w:rPr>
              <w:t>width: 100%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274564" w:rsidRPr="00274564" w14:paraId="23008E62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2F66EAB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ทำให้ </w:t>
                  </w: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 xml:space="preserve">Header </w:t>
                  </w: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มีความกว้างเต็มหน้าจอ</w:t>
                  </w:r>
                </w:p>
              </w:tc>
            </w:tr>
          </w:tbl>
          <w:p w14:paraId="67630D88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6770CDBA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E0B02A1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DEF4FF5" w14:textId="06983A50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  <w:proofErr w:type="gramEnd"/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90"/>
            </w:tblGrid>
            <w:tr w:rsidR="00274564" w:rsidRPr="00274564" w14:paraId="34E66E6E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4BDEAD2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top: 0;</w:t>
                  </w:r>
                </w:p>
              </w:tc>
            </w:tr>
          </w:tbl>
          <w:p w14:paraId="07273A6C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15C87333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6F8E727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54E5978D" w14:textId="54887D7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06F3D996" w14:textId="0C2305E4" w:rsidR="005454CF" w:rsidRPr="00274564" w:rsidRDefault="00274564" w:rsidP="00274564">
            <w:pPr>
              <w:rPr>
                <w:rFonts w:ascii="Tahoma" w:hAnsi="Tahoma" w:cs="Tahoma"/>
                <w:sz w:val="20"/>
                <w:szCs w:val="20"/>
              </w:rPr>
            </w:pPr>
            <w:r w:rsidRPr="00274564">
              <w:rPr>
                <w:rFonts w:ascii="Tahoma" w:hAnsi="Tahoma" w:cs="Tahoma"/>
                <w:sz w:val="20"/>
                <w:szCs w:val="20"/>
                <w:cs/>
              </w:rPr>
              <w:t>จัดตำแหน่งให้อยู่ที่ด้านบนสุดของหน้าจอ</w:t>
            </w:r>
          </w:p>
        </w:tc>
      </w:tr>
    </w:tbl>
    <w:p w14:paraId="152EE04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100%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B0BE60D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x-width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: [breakpoint]; </w:t>
            </w:r>
          </w:p>
          <w:p w14:paraId="0234E960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auto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EA014FC" w14:textId="7285630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404"/>
            </w:tblGrid>
            <w:tr w:rsidR="00274564" w:rsidRPr="00274564" w14:paraId="5EE9C236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BE4ADBC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margin-left: auto; margin-right: auto;</w:t>
                  </w:r>
                </w:p>
              </w:tc>
            </w:tr>
          </w:tbl>
          <w:p w14:paraId="48CC854E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7BDA0103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922EC8E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062B63DD" w14:textId="7BF14F1C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274564" w:rsidRPr="00274564" w14:paraId="60CF66D4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E0CEC3B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จัดเนื้อหาให้อยู่กึ่งกลางตามแนวนอน</w:t>
                  </w:r>
                </w:p>
              </w:tc>
            </w:tr>
          </w:tbl>
          <w:p w14:paraId="0FA8B33A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04A81C89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5F0743D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9A2D87F" w14:textId="40B85DBF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712"/>
            </w:tblGrid>
            <w:tr w:rsidR="00274564" w:rsidRPr="00274564" w14:paraId="2B5E41BF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13B4F4F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padding-left: 1rem; padding-right: 1rem;</w:t>
                  </w:r>
                </w:p>
              </w:tc>
            </w:tr>
          </w:tbl>
          <w:p w14:paraId="5A0D1121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2015B1DA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2570989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48649FD" w14:textId="66BB83C1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274564" w:rsidRPr="00274564" w14:paraId="40323A70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6CB4C13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เพิ่มระยะ </w:t>
                  </w: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 xml:space="preserve">Padding </w:t>
                  </w: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ด้านซ้ายและขวา</w:t>
                  </w:r>
                </w:p>
              </w:tc>
            </w:tr>
          </w:tbl>
          <w:p w14:paraId="61F8A3BE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357E4E5D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AAE8DB0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6ED15662" w14:textId="7374E67F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924"/>
            </w:tblGrid>
            <w:tr w:rsidR="00274564" w:rsidRPr="00274564" w14:paraId="119A1476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C48D82C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padding-top: 1rem; padding-bottom: 1rem;</w:t>
                  </w:r>
                </w:p>
              </w:tc>
            </w:tr>
          </w:tbl>
          <w:p w14:paraId="5F0FABBC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5E62E818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73C4653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F9AAC54" w14:textId="06D11D2C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274564" w:rsidRPr="00274564" w14:paraId="74F41E44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C30BDF3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เพิ่มระยะ </w:t>
                  </w: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 xml:space="preserve">Padding </w:t>
                  </w: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ด้านบนและล่าง</w:t>
                  </w:r>
                </w:p>
              </w:tc>
            </w:tr>
          </w:tbl>
          <w:p w14:paraId="543A14CE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69C11BF6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33D17A6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7BD1F079" w14:textId="42BA796D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14"/>
            </w:tblGrid>
            <w:tr w:rsidR="00274564" w:rsidRPr="00274564" w14:paraId="21586C34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4057B4F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display: flex;</w:t>
                  </w:r>
                </w:p>
              </w:tc>
            </w:tr>
          </w:tbl>
          <w:p w14:paraId="583BCCF3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6BA9DB90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93259C0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0A570C67" w14:textId="2ED2B96B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274564" w:rsidRPr="00274564" w14:paraId="0EA48AEE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EA15771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ใช้ </w:t>
                  </w: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 xml:space="preserve">Flexbox </w:t>
                  </w: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ในการจัดเรียงเนื้อหา</w:t>
                  </w:r>
                </w:p>
              </w:tc>
            </w:tr>
          </w:tbl>
          <w:p w14:paraId="5972901F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48A888B2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B0FCFED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883912D" w14:textId="1F58DAE8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891"/>
            </w:tblGrid>
            <w:tr w:rsidR="00274564" w:rsidRPr="00274564" w14:paraId="26EB0F27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691EAD8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justify-content: space-between;</w:t>
                  </w:r>
                </w:p>
              </w:tc>
            </w:tr>
          </w:tbl>
          <w:p w14:paraId="22B104DD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35BBA25A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C1466E0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735D0F9F" w14:textId="19CA8358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274564" w:rsidRPr="00274564" w14:paraId="31FDA04D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1FFEB95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จัดเนื้อหาให้แยกออกเป็นสองฝั่ง</w:t>
                  </w:r>
                </w:p>
              </w:tc>
            </w:tr>
          </w:tbl>
          <w:p w14:paraId="69FB7666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099390C3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EFA0B62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542D308F" w14:textId="65200E1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14"/>
            </w:tblGrid>
            <w:tr w:rsidR="00274564" w:rsidRPr="00274564" w14:paraId="14BEF47E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840B079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align-items: center;</w:t>
                  </w:r>
                </w:p>
              </w:tc>
            </w:tr>
          </w:tbl>
          <w:p w14:paraId="7CB633C7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4DD78E2E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4ED475C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11F3E9CD" w14:textId="4F2DC83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274564" w:rsidRPr="00274564" w14:paraId="7532DFD2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58D9FA9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จัดเนื้อหาให้อยู่กึ่งกลางในแนวตั้ง</w:t>
                  </w:r>
                </w:p>
              </w:tc>
            </w:tr>
          </w:tbl>
          <w:p w14:paraId="3BC17BCB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6B09103C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8B6E202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555D1405" w14:textId="091D96C5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19BE40D0" w14:textId="6DDA6478" w:rsidR="005454CF" w:rsidRPr="008F0187" w:rsidRDefault="0027456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74564">
              <w:rPr>
                <w:rFonts w:ascii="Tahoma" w:hAnsi="Tahoma" w:cs="Tahoma"/>
                <w:sz w:val="20"/>
                <w:szCs w:val="20"/>
              </w:rPr>
              <w:t>margin-right: 2rem;</w:t>
            </w:r>
          </w:p>
        </w:tc>
        <w:tc>
          <w:tcPr>
            <w:tcW w:w="2816" w:type="dxa"/>
          </w:tcPr>
          <w:p w14:paraId="32C927F5" w14:textId="1AC90CF7" w:rsidR="005454CF" w:rsidRPr="00274564" w:rsidRDefault="00274564" w:rsidP="00274564">
            <w:pPr>
              <w:rPr>
                <w:rFonts w:ascii="Tahoma" w:hAnsi="Tahoma" w:cs="Tahoma"/>
                <w:sz w:val="20"/>
                <w:szCs w:val="20"/>
              </w:rPr>
            </w:pPr>
            <w:r w:rsidRPr="00274564">
              <w:rPr>
                <w:rFonts w:ascii="Tahoma" w:hAnsi="Tahoma" w:cs="Tahoma"/>
                <w:sz w:val="20"/>
                <w:szCs w:val="20"/>
                <w:cs/>
              </w:rPr>
              <w:t>เพิ่มระยะห่างแนวนอนระหว่างองค์ประกอบลูก</w:t>
            </w:r>
          </w:p>
        </w:tc>
      </w:tr>
    </w:tbl>
    <w:p w14:paraId="4ED986B7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 xml:space="preserve">3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324"/>
            </w:tblGrid>
            <w:tr w:rsidR="00274564" w:rsidRPr="00274564" w14:paraId="3494CFA6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BDC116A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font-size: 1.5rem; line-height: 2rem;</w:t>
                  </w:r>
                </w:p>
              </w:tc>
            </w:tr>
          </w:tbl>
          <w:p w14:paraId="4BEED95D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487EDCCA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5159842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52A6F58B" w14:textId="0B815081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274564" w:rsidRPr="00274564" w14:paraId="3A498B8A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C63C356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กำหนดขนาดข้อความใหญ่พิเศษ</w:t>
                  </w:r>
                </w:p>
              </w:tc>
            </w:tr>
          </w:tbl>
          <w:p w14:paraId="327B0A0C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06A0D0E6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53D2AD4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6A26C955" w14:textId="1663BE1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712"/>
            </w:tblGrid>
            <w:tr w:rsidR="00274564" w:rsidRPr="00274564" w14:paraId="2483BBE9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667BB28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font-size: 1.25rem; line-height: 1.75rem;</w:t>
                  </w:r>
                </w:p>
              </w:tc>
            </w:tr>
          </w:tbl>
          <w:p w14:paraId="6CCC8CF8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4F33696F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E48F030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63C8EA4" w14:textId="3007794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18"/>
            </w:tblGrid>
            <w:tr w:rsidR="00274564" w:rsidRPr="00274564" w14:paraId="02EB151A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49D55A2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กำหนดขนาดข้อความใหญ่</w:t>
                  </w:r>
                </w:p>
              </w:tc>
            </w:tr>
          </w:tbl>
          <w:p w14:paraId="0F95337B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052EC795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9E4AF87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7C38FAF2" w14:textId="3043B1C4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634"/>
            </w:tblGrid>
            <w:tr w:rsidR="00274564" w:rsidRPr="00274564" w14:paraId="75ECF35D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3E1BBC3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font-weight: 700;</w:t>
                  </w:r>
                </w:p>
              </w:tc>
            </w:tr>
          </w:tbl>
          <w:p w14:paraId="1E413A96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619B3D24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7715373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E7A5DA6" w14:textId="1825991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360"/>
            </w:tblGrid>
            <w:tr w:rsidR="00274564" w:rsidRPr="00274564" w14:paraId="0EA756BC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F9B2A01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กำหนดน้ำหนักฟอนต์ให้หนา</w:t>
                  </w:r>
                </w:p>
              </w:tc>
            </w:tr>
          </w:tbl>
          <w:p w14:paraId="44B73321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53B3FE2C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33141BE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7677F40" w14:textId="29C57BA8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522"/>
            </w:tblGrid>
            <w:tr w:rsidR="00274564" w:rsidRPr="00274564" w14:paraId="2703464A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6A29A3A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color: #718096;</w:t>
                  </w:r>
                </w:p>
              </w:tc>
            </w:tr>
          </w:tbl>
          <w:p w14:paraId="43AC4698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4E8F5055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31D1A86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1A668C8" w14:textId="457825F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415"/>
            </w:tblGrid>
            <w:tr w:rsidR="00274564" w:rsidRPr="00274564" w14:paraId="716A0929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7004BD5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กำหนดสีฟอนต์เป็นสีเทาอ่อน</w:t>
                  </w:r>
                </w:p>
              </w:tc>
            </w:tr>
          </w:tbl>
          <w:p w14:paraId="0BEE617C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545FBE13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31E81A0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080E83B9" w14:textId="756F2F5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501"/>
            </w:tblGrid>
            <w:tr w:rsidR="00274564" w:rsidRPr="00274564" w14:paraId="0E7C9A06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F230B7D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color: #3182ce;</w:t>
                  </w:r>
                </w:p>
              </w:tc>
            </w:tr>
          </w:tbl>
          <w:p w14:paraId="5D2D82F6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21224077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6060CB5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7373A71" w14:textId="256A54EF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2CC9C935" w14:textId="1A1C40B1" w:rsidR="005454CF" w:rsidRPr="00274564" w:rsidRDefault="00274564" w:rsidP="00274564">
            <w:pPr>
              <w:rPr>
                <w:rFonts w:ascii="Tahoma" w:hAnsi="Tahoma" w:cs="Tahoma"/>
                <w:sz w:val="20"/>
                <w:szCs w:val="20"/>
              </w:rPr>
            </w:pPr>
            <w:r w:rsidRPr="00274564">
              <w:rPr>
                <w:rFonts w:ascii="Tahoma" w:hAnsi="Tahoma" w:cs="Tahoma"/>
                <w:sz w:val="20"/>
                <w:szCs w:val="20"/>
                <w:cs/>
              </w:rPr>
              <w:t>กำหนดสีฟอนต์เป็นสีฟ้าสด</w:t>
            </w:r>
          </w:p>
        </w:tc>
      </w:tr>
    </w:tbl>
    <w:p w14:paraId="221E1FB2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t xml:space="preserve">4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gradient-to-r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899"/>
            </w:tblGrid>
            <w:tr w:rsidR="00274564" w:rsidRPr="00274564" w14:paraId="7155EF5B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3F67793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18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18"/>
                      <w:szCs w:val="20"/>
                    </w:rPr>
                    <w:t>background-image: linear-</w:t>
                  </w:r>
                  <w:proofErr w:type="gramStart"/>
                  <w:r w:rsidRPr="00274564">
                    <w:rPr>
                      <w:rFonts w:ascii="Tahoma" w:hAnsi="Tahoma" w:cs="Tahoma"/>
                      <w:sz w:val="18"/>
                      <w:szCs w:val="20"/>
                    </w:rPr>
                    <w:t>gradient(</w:t>
                  </w:r>
                  <w:proofErr w:type="gramEnd"/>
                  <w:r w:rsidRPr="00274564">
                    <w:rPr>
                      <w:rFonts w:ascii="Tahoma" w:hAnsi="Tahoma" w:cs="Tahoma"/>
                      <w:sz w:val="18"/>
                      <w:szCs w:val="20"/>
                    </w:rPr>
                    <w:t>to right, ...);</w:t>
                  </w:r>
                </w:p>
              </w:tc>
            </w:tr>
          </w:tbl>
          <w:p w14:paraId="08CC75AA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18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4A796F39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6CABB20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18"/>
                      <w:szCs w:val="20"/>
                    </w:rPr>
                  </w:pPr>
                </w:p>
              </w:tc>
            </w:tr>
          </w:tbl>
          <w:p w14:paraId="1AE38F92" w14:textId="145B8757" w:rsidR="005454CF" w:rsidRPr="008F0187" w:rsidRDefault="005454CF">
            <w:pPr>
              <w:pStyle w:val="Compact"/>
              <w:rPr>
                <w:rFonts w:ascii="Tahoma" w:hAnsi="Tahoma" w:cs="Tahoma"/>
                <w:sz w:val="18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83"/>
            </w:tblGrid>
            <w:tr w:rsidR="00274564" w:rsidRPr="00274564" w14:paraId="6B1D9CFE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C8C3D6F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ใช้ไล่สีพื้นหลังในแนวนอน</w:t>
                  </w:r>
                </w:p>
              </w:tc>
            </w:tr>
          </w:tbl>
          <w:p w14:paraId="6A1CBC06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48ECFF30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B6626D7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7078725" w14:textId="61C3172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623"/>
            </w:tblGrid>
            <w:tr w:rsidR="00274564" w:rsidRPr="00274564" w14:paraId="4975E320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C83703F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background-color: #4299e1;</w:t>
                  </w:r>
                </w:p>
              </w:tc>
            </w:tr>
          </w:tbl>
          <w:p w14:paraId="4A970BFB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41C3C15D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FB36F5B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0AF16C9A" w14:textId="494867F1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314"/>
            </w:tblGrid>
            <w:tr w:rsidR="00274564" w:rsidRPr="00274564" w14:paraId="04E785A4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37259AF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กำหนดสีเริ่มต้นของการไล่สี</w:t>
                  </w:r>
                </w:p>
              </w:tc>
            </w:tr>
          </w:tbl>
          <w:p w14:paraId="40FE89D1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342BAEA4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FF9FB53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6AE006DE" w14:textId="67D09DF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613"/>
            </w:tblGrid>
            <w:tr w:rsidR="00274564" w:rsidRPr="00274564" w14:paraId="1F80098F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008DFD6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background-color: #2b6cb0;</w:t>
                  </w:r>
                </w:p>
              </w:tc>
            </w:tr>
          </w:tbl>
          <w:p w14:paraId="0DFB6D52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18777F66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19DA960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68F41609" w14:textId="1662544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274564" w:rsidRPr="00274564" w14:paraId="192300E2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32C64C7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กำหนดสีปลายทางของการไล่สี</w:t>
                  </w:r>
                </w:p>
              </w:tc>
            </w:tr>
          </w:tbl>
          <w:p w14:paraId="6EE5A8BA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00F7EE5F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B86E479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76FE40D7" w14:textId="79C85B45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49"/>
            </w:tblGrid>
            <w:tr w:rsidR="00274564" w:rsidRPr="00274564" w14:paraId="6CC3B577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09EF257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color: #ffffff;</w:t>
                  </w:r>
                </w:p>
              </w:tc>
            </w:tr>
          </w:tbl>
          <w:p w14:paraId="2B158979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7DCDBA06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447B3E8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3E2FDBBA" w14:textId="53126429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39"/>
            </w:tblGrid>
            <w:tr w:rsidR="00274564" w:rsidRPr="00274564" w14:paraId="44BCCD36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C43811A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กำหนดสีข้อความเป็นสีขาว</w:t>
                  </w:r>
                </w:p>
              </w:tc>
            </w:tr>
          </w:tbl>
          <w:p w14:paraId="1A1979BF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2DC8E56F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E6041CB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D0D560C" w14:textId="554855D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939"/>
            </w:tblGrid>
            <w:tr w:rsidR="00274564" w:rsidRPr="00274564" w14:paraId="05F77E8D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E9930F1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padding-top: 5rem; padding-bottom: 5rem;</w:t>
                  </w:r>
                </w:p>
              </w:tc>
            </w:tr>
          </w:tbl>
          <w:p w14:paraId="02BE881F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4C089589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278B6C5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ACDB28E" w14:textId="2D71F7AD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3047C894" w14:textId="1CA101D2" w:rsidR="005454CF" w:rsidRPr="00274564" w:rsidRDefault="00274564" w:rsidP="00274564">
            <w:pPr>
              <w:rPr>
                <w:rFonts w:ascii="Tahoma" w:hAnsi="Tahoma" w:cs="Tahoma"/>
                <w:sz w:val="20"/>
                <w:szCs w:val="20"/>
              </w:rPr>
            </w:pPr>
            <w:r w:rsidRPr="00274564">
              <w:rPr>
                <w:rFonts w:ascii="Tahoma" w:hAnsi="Tahoma" w:cs="Tahoma"/>
                <w:sz w:val="20"/>
                <w:szCs w:val="20"/>
                <w:cs/>
              </w:rPr>
              <w:t xml:space="preserve">เพิ่มระยะ </w:t>
            </w:r>
            <w:r w:rsidRPr="00274564">
              <w:rPr>
                <w:rFonts w:ascii="Tahoma" w:hAnsi="Tahoma" w:cs="Tahoma"/>
                <w:sz w:val="20"/>
                <w:szCs w:val="20"/>
              </w:rPr>
              <w:t xml:space="preserve">Padding </w:t>
            </w:r>
            <w:r w:rsidRPr="00274564">
              <w:rPr>
                <w:rFonts w:ascii="Tahoma" w:hAnsi="Tahoma" w:cs="Tahoma"/>
                <w:sz w:val="20"/>
                <w:szCs w:val="20"/>
                <w:cs/>
              </w:rPr>
              <w:t>ด้านบนและล่าง</w:t>
            </w:r>
          </w:p>
        </w:tc>
      </w:tr>
    </w:tbl>
    <w:p w14:paraId="4842069C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 xml:space="preserve">5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40"/>
            </w:tblGrid>
            <w:tr w:rsidR="00274564" w:rsidRPr="00274564" w14:paraId="6E06A49E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157528C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display: grid;</w:t>
                  </w:r>
                </w:p>
              </w:tc>
            </w:tr>
          </w:tbl>
          <w:p w14:paraId="0FE6207C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5E62CCFC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A78FBDC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CF36F9B" w14:textId="4AB620C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274564" w:rsidRPr="00274564" w14:paraId="4D55CB07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7A26DAA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ใช้ </w:t>
                  </w: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 xml:space="preserve">Grid Layout </w:t>
                  </w: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ในการจัดวางเนื้อหา</w:t>
                  </w:r>
                </w:p>
              </w:tc>
            </w:tr>
          </w:tbl>
          <w:p w14:paraId="6F5AB530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624107D2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5E5F6FD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120D50AC" w14:textId="4A556FFD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cols-1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647"/>
            </w:tblGrid>
            <w:tr w:rsidR="00274564" w:rsidRPr="00274564" w14:paraId="4EA2BEEA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8B2CE58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 xml:space="preserve">grid-template-columns: </w:t>
                  </w:r>
                  <w:proofErr w:type="gramStart"/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repeat(</w:t>
                  </w:r>
                  <w:proofErr w:type="gramEnd"/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1, minmax(0, 1fr));</w:t>
                  </w:r>
                </w:p>
              </w:tc>
            </w:tr>
          </w:tbl>
          <w:p w14:paraId="5482F2A5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21F4C9A1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EA38367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17E9F284" w14:textId="5FB396F9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357"/>
            </w:tblGrid>
            <w:tr w:rsidR="00274564" w:rsidRPr="00274564" w14:paraId="1F057549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58F2183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กำหนดให้ </w:t>
                  </w: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 xml:space="preserve">Grid </w:t>
                  </w: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มี </w:t>
                  </w: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 xml:space="preserve">1 </w:t>
                  </w: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คอลัมน์</w:t>
                  </w:r>
                </w:p>
              </w:tc>
            </w:tr>
          </w:tbl>
          <w:p w14:paraId="2F712B11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17835D3C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38DF1D6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05096C07" w14:textId="4814C418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cols-3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647"/>
            </w:tblGrid>
            <w:tr w:rsidR="00274564" w:rsidRPr="00274564" w14:paraId="73891CF2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519A2D8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 xml:space="preserve">@media (min-width: 768px) </w:t>
                  </w:r>
                  <w:proofErr w:type="gramStart"/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{ grid</w:t>
                  </w:r>
                  <w:proofErr w:type="gramEnd"/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-template-columns: repeat(3, minmax(0, 1fr)); }</w:t>
                  </w:r>
                </w:p>
              </w:tc>
            </w:tr>
          </w:tbl>
          <w:p w14:paraId="6E286014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3BE315C6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DFADC53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A7FB898" w14:textId="1254DCE5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274564" w:rsidRPr="00274564" w14:paraId="42E645DF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9F3A3F8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กำหนดให้ </w:t>
                  </w: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 xml:space="preserve">Grid </w:t>
                  </w: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มี </w:t>
                  </w: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 xml:space="preserve">3 </w:t>
                  </w: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คอลัมน์เมื่อหน้าจอกว้างระดับ </w:t>
                  </w: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Medium</w:t>
                  </w:r>
                </w:p>
              </w:tc>
            </w:tr>
          </w:tbl>
          <w:p w14:paraId="1713619E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2B39D7E0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D94A990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00D967FA" w14:textId="07B3A886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75"/>
            </w:tblGrid>
            <w:tr w:rsidR="00274564" w:rsidRPr="00274564" w14:paraId="01BC68F5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3F60F79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gap: 2rem;</w:t>
                  </w:r>
                </w:p>
              </w:tc>
            </w:tr>
          </w:tbl>
          <w:p w14:paraId="341323DF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764E6CC5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D53E393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C65EE2A" w14:textId="28B3D5B2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274564" w:rsidRPr="00274564" w14:paraId="208BFA4B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4B7F704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เพิ่มระยะห่างระหว่าง </w:t>
                  </w: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Grid Items</w:t>
                  </w:r>
                </w:p>
              </w:tc>
            </w:tr>
          </w:tbl>
          <w:p w14:paraId="350DDEAC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38044E59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02434A3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7D6E98FF" w14:textId="5CAB0A3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04"/>
            </w:tblGrid>
            <w:tr w:rsidR="00274564" w:rsidRPr="00274564" w14:paraId="50AAC8F9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9C9E032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border-radius: 0.5rem;</w:t>
                  </w:r>
                </w:p>
              </w:tc>
            </w:tr>
          </w:tbl>
          <w:p w14:paraId="42ECE2C8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603EC67D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4C4E2D5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57C9C527" w14:textId="77215C15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21CE8496" w14:textId="77777777" w:rsidR="00274564" w:rsidRPr="00274564" w:rsidRDefault="00274564" w:rsidP="00274564">
            <w:pPr>
              <w:rPr>
                <w:rFonts w:ascii="Tahoma" w:hAnsi="Tahoma" w:cs="Tahoma"/>
                <w:sz w:val="20"/>
                <w:szCs w:val="20"/>
              </w:rPr>
            </w:pPr>
            <w:r w:rsidRPr="00274564">
              <w:rPr>
                <w:rFonts w:ascii="Tahoma" w:hAnsi="Tahoma" w:cs="Tahoma"/>
                <w:sz w:val="20"/>
                <w:szCs w:val="20"/>
                <w:cs/>
              </w:rPr>
              <w:t>เพิ่มมุมโค้งให้กับองค์ประกอบ</w:t>
            </w:r>
          </w:p>
          <w:p w14:paraId="729D428E" w14:textId="1619CEDB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609E2819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 xml:space="preserve">6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647"/>
            </w:tblGrid>
            <w:tr w:rsidR="00274564" w:rsidRPr="00274564" w14:paraId="6E864406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5B4A763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 xml:space="preserve">@media (min-width: 768px) </w:t>
                  </w:r>
                  <w:proofErr w:type="gramStart"/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{ display</w:t>
                  </w:r>
                  <w:proofErr w:type="gramEnd"/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: flex; }</w:t>
                  </w:r>
                </w:p>
              </w:tc>
            </w:tr>
          </w:tbl>
          <w:p w14:paraId="2FEC89D3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0AEE73BA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0703002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B0035E6" w14:textId="587F869B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274564" w:rsidRPr="00274564" w14:paraId="4328B5C2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2BB368D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ใช้ </w:t>
                  </w: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 xml:space="preserve">Flexbox </w:t>
                  </w: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เมื่อหน้าจอกว้างระดับ </w:t>
                  </w: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Medium</w:t>
                  </w:r>
                </w:p>
              </w:tc>
            </w:tr>
          </w:tbl>
          <w:p w14:paraId="0BD1BAF5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34E8B693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7FDF690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22071CD" w14:textId="2C47C5E4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338"/>
            </w:tblGrid>
            <w:tr w:rsidR="00274564" w:rsidRPr="00274564" w14:paraId="73027E37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28E954D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display: none;</w:t>
                  </w:r>
                </w:p>
              </w:tc>
            </w:tr>
          </w:tbl>
          <w:p w14:paraId="41B0FC9E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22368190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DD7FDF5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5DC1B785" w14:textId="6FCC2B1C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76"/>
            </w:tblGrid>
            <w:tr w:rsidR="00274564" w:rsidRPr="00274564" w14:paraId="0B315E3E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3D48650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ซ่อนองค์ประกอบ</w:t>
                  </w:r>
                </w:p>
              </w:tc>
            </w:tr>
          </w:tbl>
          <w:p w14:paraId="7FF92652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768CA38E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44001AA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6BAA4061" w14:textId="2F5BCCC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647"/>
            </w:tblGrid>
            <w:tr w:rsidR="00274564" w:rsidRPr="00274564" w14:paraId="62A050FB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E2D804F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 xml:space="preserve">@media (min-width: 768px) </w:t>
                  </w:r>
                  <w:proofErr w:type="gramStart"/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{ display</w:t>
                  </w:r>
                  <w:proofErr w:type="gramEnd"/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: block; }</w:t>
                  </w:r>
                </w:p>
              </w:tc>
            </w:tr>
          </w:tbl>
          <w:p w14:paraId="3B4F97CF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770BA617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77FA5E1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34EB13D3" w14:textId="144C333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126AB093" w14:textId="77777777" w:rsidR="00274564" w:rsidRPr="00274564" w:rsidRDefault="00274564" w:rsidP="00274564">
            <w:pPr>
              <w:rPr>
                <w:rFonts w:ascii="Tahoma" w:hAnsi="Tahoma" w:cs="Tahoma"/>
                <w:sz w:val="20"/>
                <w:szCs w:val="20"/>
              </w:rPr>
            </w:pPr>
            <w:r w:rsidRPr="00274564">
              <w:rPr>
                <w:rFonts w:ascii="Tahoma" w:hAnsi="Tahoma" w:cs="Tahoma"/>
                <w:sz w:val="20"/>
                <w:szCs w:val="20"/>
                <w:cs/>
              </w:rPr>
              <w:t xml:space="preserve">แสดงองค์ประกอบเป็น </w:t>
            </w:r>
            <w:r w:rsidRPr="00274564">
              <w:rPr>
                <w:rFonts w:ascii="Tahoma" w:hAnsi="Tahoma" w:cs="Tahoma"/>
                <w:sz w:val="20"/>
                <w:szCs w:val="20"/>
              </w:rPr>
              <w:t xml:space="preserve">Block </w:t>
            </w:r>
            <w:r w:rsidRPr="00274564">
              <w:rPr>
                <w:rFonts w:ascii="Tahoma" w:hAnsi="Tahoma" w:cs="Tahoma"/>
                <w:sz w:val="20"/>
                <w:szCs w:val="20"/>
                <w:cs/>
              </w:rPr>
              <w:t xml:space="preserve">เมื่อหน้าจอกว้างระดับ </w:t>
            </w:r>
            <w:r w:rsidRPr="00274564">
              <w:rPr>
                <w:rFonts w:ascii="Tahoma" w:hAnsi="Tahoma" w:cs="Tahoma"/>
                <w:sz w:val="20"/>
                <w:szCs w:val="20"/>
              </w:rPr>
              <w:t>Medium</w:t>
            </w:r>
          </w:p>
          <w:p w14:paraId="39646377" w14:textId="069EC730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09B97903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 xml:space="preserve">7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570"/>
            </w:tblGrid>
            <w:tr w:rsidR="00274564" w:rsidRPr="00274564" w14:paraId="165275C6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12AE9A6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proofErr w:type="gramStart"/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&amp;:hover</w:t>
                  </w:r>
                  <w:proofErr w:type="gramEnd"/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 xml:space="preserve"> { background-color: #ebf8ff; }</w:t>
                  </w:r>
                </w:p>
              </w:tc>
            </w:tr>
          </w:tbl>
          <w:p w14:paraId="747CF921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19EA0674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96E5CC6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36C6B5F4" w14:textId="6919E10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274564" w:rsidRPr="00274564" w14:paraId="3085BAD7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54D4610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เปลี่ยนสีพื้นหลังเป็นสีฟ้าอ่อนเมื่อ </w:t>
                  </w: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Hover</w:t>
                  </w:r>
                </w:p>
              </w:tc>
            </w:tr>
          </w:tbl>
          <w:p w14:paraId="155D9AA8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5FD6A570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302DC9F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003F1A66" w14:textId="7AFA22E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84"/>
            </w:tblGrid>
            <w:tr w:rsidR="00274564" w:rsidRPr="00274564" w14:paraId="374A0BD5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87E1075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proofErr w:type="gramStart"/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&amp;:hover</w:t>
                  </w:r>
                  <w:proofErr w:type="gramEnd"/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 xml:space="preserve"> { color: #3182ce; }</w:t>
                  </w:r>
                </w:p>
              </w:tc>
            </w:tr>
          </w:tbl>
          <w:p w14:paraId="2EB4AE1E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6143EF18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488702A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5BCACD23" w14:textId="14D3B9C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274564" w:rsidRPr="00274564" w14:paraId="4CC8C014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A543D84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เปลี่ยนสีข้อความเป็นสีฟ้าเข้มเมื่อ </w:t>
                  </w: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Hover</w:t>
                  </w:r>
                </w:p>
              </w:tc>
            </w:tr>
          </w:tbl>
          <w:p w14:paraId="4C7D91E9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0637FC93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8537EE6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0E2CAA35" w14:textId="20DB36D8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647"/>
            </w:tblGrid>
            <w:tr w:rsidR="00274564" w:rsidRPr="00274564" w14:paraId="23DACEE8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0B3FC17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274564">
                    <w:rPr>
                      <w:rFonts w:ascii="Tahoma" w:hAnsi="Tahoma" w:cs="Tahoma"/>
                      <w:sz w:val="20"/>
                      <w:szCs w:val="20"/>
                    </w:rPr>
                    <w:t>transition: background-color 0.2s, color 0.2s;</w:t>
                  </w:r>
                </w:p>
              </w:tc>
            </w:tr>
          </w:tbl>
          <w:p w14:paraId="1C4057E0" w14:textId="77777777" w:rsidR="00274564" w:rsidRPr="00274564" w:rsidRDefault="00274564" w:rsidP="00274564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274564" w:rsidRPr="00274564" w14:paraId="7299AB6E" w14:textId="77777777" w:rsidTr="00274564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B77EBB0" w14:textId="77777777" w:rsidR="00274564" w:rsidRPr="00274564" w:rsidRDefault="00274564" w:rsidP="00274564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BE01615" w14:textId="66858B8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0EB38C25" w14:textId="77777777" w:rsidR="00274564" w:rsidRPr="00274564" w:rsidRDefault="00274564" w:rsidP="00274564">
            <w:pPr>
              <w:rPr>
                <w:rFonts w:ascii="Tahoma" w:hAnsi="Tahoma" w:cs="Tahoma"/>
                <w:sz w:val="20"/>
                <w:szCs w:val="20"/>
              </w:rPr>
            </w:pPr>
            <w:r w:rsidRPr="00274564">
              <w:rPr>
                <w:rFonts w:ascii="Tahoma" w:hAnsi="Tahoma" w:cs="Tahoma"/>
                <w:sz w:val="20"/>
                <w:szCs w:val="20"/>
                <w:cs/>
              </w:rPr>
              <w:t xml:space="preserve">เพิ่มเอฟเฟกต์การเปลี่ยนสีแบบ </w:t>
            </w:r>
            <w:r w:rsidRPr="00274564">
              <w:rPr>
                <w:rFonts w:ascii="Tahoma" w:hAnsi="Tahoma" w:cs="Tahoma"/>
                <w:sz w:val="20"/>
                <w:szCs w:val="20"/>
              </w:rPr>
              <w:t>Smooth Transition</w:t>
            </w:r>
          </w:p>
          <w:p w14:paraId="6EBC0E19" w14:textId="198A37A6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bookmarkEnd w:id="0"/>
      <w:bookmarkEnd w:id="7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274564"/>
    <w:rsid w:val="005454CF"/>
    <w:rsid w:val="00572D0F"/>
    <w:rsid w:val="0087202F"/>
    <w:rsid w:val="008F0187"/>
    <w:rsid w:val="00C672C1"/>
    <w:rsid w:val="00D1407A"/>
    <w:rsid w:val="00D27EA2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6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65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2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9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2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2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3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8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8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2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6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8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1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4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4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6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0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4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3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1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3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3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3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9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0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0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0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8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3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3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1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1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7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2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5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5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75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9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3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492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Kanisorn Phattarasayanon</cp:lastModifiedBy>
  <cp:revision>5</cp:revision>
  <dcterms:created xsi:type="dcterms:W3CDTF">2024-12-24T06:49:00Z</dcterms:created>
  <dcterms:modified xsi:type="dcterms:W3CDTF">2024-12-27T15:15:00Z</dcterms:modified>
</cp:coreProperties>
</file>